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Arub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Aruba received a score of NA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Aruba received a score of 6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Aruba received a score of</w:t>
      </w:r>
      <w:r>
        <w:t xml:space="preserve"> </w:t>
      </w:r>
      <w:r>
        <w:rPr>
          <w:bCs/>
          <w:b/>
        </w:rPr>
        <w:t xml:space="preserve">NA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Aruba received a score of 28.5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Aruba received a score of NA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Aruba received a score of NA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Aruba received a score of 0.6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Aruba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Aruba received a score of 0.3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Aruba received a score of NA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Aruba received a score of 0.1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Aruba received a score of 0.5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Aruba received a score of 0.3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Aruba received a score of 0.2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Aruba received a score of NA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Arub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Aruba received a score of 0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Aruba received a score of NA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Arub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Arub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Arub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Arub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Arub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Arub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Arub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Arub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Arub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Arub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Arub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Arub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Arub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Arub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Arub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Arub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Arub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ub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 2014</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W</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ub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W</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6:05:08Z</dcterms:created>
  <dcterms:modified xsi:type="dcterms:W3CDTF">2024-03-19T16:0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Aruba Country Report</vt:lpwstr>
  </property>
</Properties>
</file>